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ancial-analyst-cover-letter"/>
    <w:p>
      <w:pPr>
        <w:pStyle w:val="Heading1"/>
      </w:pPr>
      <w:r>
        <w:t xml:space="preserve">Financial Analyst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 Sudan Khartoum]</w:t>
      </w:r>
    </w:p>
    <w:p>
      <w:pPr>
        <w:pStyle w:val="BodyText"/>
      </w:pPr>
      <w:r>
        <w:t xml:space="preserve">Dear Hiring Manager,</w:t>
      </w:r>
    </w:p>
    <w:p>
      <w:pPr>
        <w:pStyle w:val="BodyText"/>
      </w:pPr>
      <w:r>
        <w:t xml:space="preserve">I am writing to express my strong interest in the Financial Analyst position at your esteemed organization in Sudan Khartoum. As a highly motivated and detail-oriented professional with a passion for financial analysis, I am confident that my skills, experience, and dedication align perfectly with the requirements of this role. This opportunity to contribute to your team in such a dynamic and evolving economic hub as Sudan Khartoum is both exciting and meaningful to me.</w:t>
      </w:r>
    </w:p>
    <w:p>
      <w:pPr>
        <w:pStyle w:val="BodyText"/>
      </w:pPr>
      <w:r>
        <w:t xml:space="preserve">Throughout my career as a Financial Analyst, I have developed a robust understanding of financial systems, data interpretation, and strategic decision-making. My ability to analyze complex financial data, identify trends, and provide actionable insights has consistently driven value for the organizations I have worked with. I am particularly drawn to Sudan Khartoum because of its unique economic landscape and the potential for innovation in financial practices that can support sustainable growth in this region.</w:t>
      </w:r>
    </w:p>
    <w:p>
      <w:pPr>
        <w:pStyle w:val="BodyText"/>
      </w:pPr>
      <w:r>
        <w:t xml:space="preserve">My professional journey began as a Financial Analyst at [Previous Company Name], where I was responsible for budgeting, forecasting, and financial reporting. I utilized advanced Excel tools and data visualization techniques to present insights that guided key business decisions. One of my proudest achievements was leading a project to optimize cost structures, which resulted in a 15% reduction in operational expenses within six months. This experience honed my ability to balance analytical rigor with practical problem-solving, skills I believe are essential for success in Sudan Khartoum’s competitive financial sector.</w:t>
      </w:r>
    </w:p>
    <w:p>
      <w:pPr>
        <w:pStyle w:val="BodyText"/>
      </w:pPr>
      <w:r>
        <w:t xml:space="preserve">In addition to my technical expertise, I have a deep understanding of the financial challenges and opportunities specific to Sudan Khartoum. The region’s economic environment is shaped by factors such as currency fluctuations, inflation trends, and evolving regulatory frameworks. Having studied these dynamics closely, I am equipped to navigate such complexities while providing strategic financial guidance that aligns with both organizational goals and local market realities. My ability to adapt to changing conditions and think critically about financial scenarios will enable me to contribute effectively from day one.</w:t>
      </w:r>
    </w:p>
    <w:p>
      <w:pPr>
        <w:pStyle w:val="BodyText"/>
      </w:pPr>
      <w:r>
        <w:t xml:space="preserve">What excites me most about the Financial Analyst role in Sudan Khartoum is the chance to work within a culture that values innovation, collaboration, and integrity. I have always believed that financial professionals play a pivotal role in driving economic progress, and I am eager to support your organization’s mission by delivering accurate, timely, and insightful analyses. Whether it’s evaluating investment opportunities or assisting with risk management strategies, I am committed to ensuring that every decision is backed by thorough research and a deep understanding of the financial landscape.</w:t>
      </w:r>
    </w:p>
    <w:p>
      <w:pPr>
        <w:pStyle w:val="BodyText"/>
      </w:pPr>
      <w:r>
        <w:t xml:space="preserve">Sudan Khartoum is not only a city of historical significance but also a thriving center for commerce and finance in the region. The growing demand for skilled financial analysts in this area reflects its importance as a hub for business development. I am particularly drawn to your company’s focus on [mention specific aspect of the company, e.g., "sustainable economic growth" or "financial transparency"], which resonates with my professional values and aspirations. I am eager to bring my expertise in financial modeling, risk assessment, and data-driven decision-making to support your team’s objectives.</w:t>
      </w:r>
    </w:p>
    <w:p>
      <w:pPr>
        <w:pStyle w:val="BodyText"/>
      </w:pPr>
      <w:r>
        <w:t xml:space="preserve">In addition to my technical skills, I possess strong communication and interpersonal abilities that allow me to collaborate effectively with cross-functional teams. I have experience working with stakeholders at all levels of an organization, from executives to operational managers, ensuring that financial insights are clearly communicated and actionable. This collaborative approach is especially critical in Sudan Khartoum’s fast-paced business environment, where alignment across departments is essential for success.</w:t>
      </w:r>
    </w:p>
    <w:p>
      <w:pPr>
        <w:pStyle w:val="BodyText"/>
      </w:pPr>
      <w:r>
        <w:t xml:space="preserve">My academic background in Finance and Economics has provided a solid foundation for my career as a Financial Analyst. I hold a [Degree Name] from [University Name], where I graduated with honors. This education, combined with my professional experience, has equipped me with the analytical tools and theoretical knowledge necessary to excel in this role. Furthermore, I have pursued continuous learning through certifications such as [e.g., CFA or CPA], which have deepened my expertise in financial analysis and risk management.</w:t>
      </w:r>
    </w:p>
    <w:p>
      <w:pPr>
        <w:pStyle w:val="BodyText"/>
      </w:pPr>
      <w:r>
        <w:t xml:space="preserve">I am particularly enthusiastic about the opportunity to contribute to Sudan Khartoum’s financial ecosystem. The region’s unique challenges and opportunities require professionals who are not only technically proficient but also culturally aware and adaptable. I am committed to understanding the local context, building relationships with stakeholders, and delivering solutions that align with both short-term needs and long-term goals. My proactive approach, combined with a strong work ethic, ensures that I will be a valuable asset to your team.</w:t>
      </w:r>
    </w:p>
    <w:p>
      <w:pPr>
        <w:pStyle w:val="BodyText"/>
      </w:pPr>
      <w:r>
        <w:t xml:space="preserve">Thank you for considering my application. I would welcome the opportunity to discuss how my skills and experiences align with the needs of your organization in Sudan Khartoum. Please feel free to contact me at [Your Phone Number] or [Your Email Address] at your earliest convenience.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6:25:58Z</dcterms:created>
  <dcterms:modified xsi:type="dcterms:W3CDTF">2025-12-11T16:25:58Z</dcterms:modified>
</cp:coreProperties>
</file>

<file path=docProps/custom.xml><?xml version="1.0" encoding="utf-8"?>
<Properties xmlns="http://schemas.openxmlformats.org/officeDocument/2006/custom-properties" xmlns:vt="http://schemas.openxmlformats.org/officeDocument/2006/docPropsVTypes"/>
</file>